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เม.ย.</w:t>
      </w:r>
      <w:r>
        <w:t xml:space="preserve"> </w:t>
      </w:r>
      <w:r>
        <w:t xml:space="preserve">64)</w:t>
      </w:r>
    </w:p>
    <w:p>
      <w:pPr>
        <w:pStyle w:val="Date"/>
      </w:pPr>
      <w:r>
        <w:t xml:space="preserve">วันพุธที่</w:t>
      </w:r>
      <w:r>
        <w:t xml:space="preserve"> </w:t>
      </w:r>
      <w:r>
        <w:t xml:space="preserve">7</w:t>
      </w:r>
      <w:r>
        <w:t xml:space="preserve"> </w:t>
      </w:r>
      <w:r>
        <w:t xml:space="preserve">เมษายน</w:t>
      </w:r>
      <w:r>
        <w:t xml:space="preserve"> </w:t>
      </w:r>
      <w:r>
        <w:t xml:space="preserve">2564</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ม่ยอมหรือ // ติดต่อเขาไม่ได้ค่ะ น้องเป็นคนสาบสูญนี่ กี่ปี 5 ปีใช่ไหม //เป็นลูกเขาน่ะค่ะ เป็นลูกติด ตอนนี้ก็ 10 ขวบแล้ว // 3 ปีแล้วไม่ติดต่อมาเลย ติดค่างวดอยู่ //ติดค่างวดอยู่เรายังผ่อนอยู่ใช่ไหม เป็นคนแบบ //ถ้ามีทะเบียนสมรสเราก็คนละครึ่ง อย่างนี้ขอให้ศาลออกคำสั่งให้ได้ไหม คือหายสาบสูญน่ะใช้วิธีการไม่รับรถ ไม่รับคืนรถน่ะ วางทรัพย์ เรียบร้อยเลย ดารุณี //คือมีบ้านเขาเช่าค่ะ บ้านเป็นของพ่อแม่ กุญแจไม่ยอมออกค่ะทำอย่างไรดีคะ อยู่อย่างไม่เกรงกลัวกฎหมายเลยค่ะ เมื่อวานนี้ไปจับขังแล้วมันกลับมาบ้านอีกค่ะ nร้องศาลนี่เราต้องร้องทนายหรือยังไงคะ พอศาลขับไล่ตำรวจก็ต้องจับ ฟิลยุ่ง ๆ วันนี้ยุ่งจริง ๆ มีเจ้าของตอนที่ข้างเคียงเข้ามานะ เราเป็น รส3 ที่นั้นน่ะ หมายถึงคุณไปครองที่แล้วเขาเข้ามารางวัด ครับ ถ้ามีเจ้าของก็ถ้าไม่ใช่โฉนดน่ะ ผลตรวจเป็นบวก ติดเชื้อโควิด 36 กิโลเมตรใช่ไหม วันนี้นายกฯ ไปเปิด อนุทิน นั่นน่ะสิ ทั้งพรรคเลยเมื่อวาน คุณนิภาพรบอกก็ขึ้นค่ะ จะต้องเสียภาษีหรือไม่นะครับ ภาษีอันนี้ใช้สิทธิ์ของสามีนะครับ สับสนเดี๋ยวโผล่ที่นู่นที่นี่ บริหารสถานการณ์โควิด1คุณผู้ชมคะ วันนี้ 7 เมษายน 2564 นะคะ การแถลงของเรา ก่อนช่วงเทศกาลสงกรานต์ จะมาเน้นย้ำสถานการณ์ที่เกิดขึ้น โดยเฉพาะการติดเชื้อ ที่เกิดขึ้นวันนี้ค่ะ สถานการณ์ที่เกิดขึ้น วันนี้ค่ะท่านโฆษกย้ำนะคะ ถึงมาตรการ เพื่อที่จะให้ทุกคนเข้าใจที่ตรงกันและก็ป้องกันความสับสน ทำให้พวกเราทุกคนจะช่วยกันยับยั้งการระบาดครั้งนี้ค่ะ อย่างนี้เป็นต้นนะคะ หลายประเทศในยุโปร 802 ราย แล้วก็ในส่วนของเปอร์เซ็นต์นี่อยู่ที่ประมาณ 2.2 เปอร์เซ็นต์ค่ะ ในส่วนของทวีปเอเชียนี่นะคะ ก็จะมีอินเดียนะคะ ที่ยังเป็นอันดับ 1 ของบ้านเรา แล้วก็ประเทศมาเลเซียยังติดตาม มีสิงคโปร์นะคะ กัมพูชา เวียดนามและหลาย ๆ ประเทศที่เราจะรายงานตัวเลขอย่างสม่ำเสมอนะคะ ต้องติดตามอย่างใกล้ชิดนะคะ รายงานของประเทศไทยวันนี้นะคะ ไปดูตัวเลขผู้ติดเชื้อวันนี้ตัวเลขค่อนข้างสูง 334 รายนะคะ ซึ่งในจำนวนนี้พบผู้ที่พบกับการ… พบผู้ติดเชื้อในประเทศ 321 ราย เดินทางมาจากต่างประเทศ 7 รายนะคะ ในส่วนผู้ที่พบในระบบบริการโรงพยาบาลนี่นะคะ 174 ราย เป็นการคัดกรองเชิงรุก ถ้าไปดูตัวเลขผูู้ที่กำลังรักษาอยู่นะคะ มี 1,741 รายคะ มีผู้ที่ยังอาการหนักนะคะ 13 ราย และใช้เครื่องช่วยหายใจทั้งสิ้นอยู่ 7 รายด้วยกันนะคะ ในส่วนของรายงานวันนี้ไม่มีการรายงานผู้เสียชีวิตค่ะ ในส่วนของจังหวัดนะคะ ไปดูกันนิดหนึ่ง สมุทรสาคร ตัวเลขวันนี้อยู่ที่ 22 รายนะคะ ตัวเลขใหญ่ติดต่อกันมาหลายวันแล้วนะคะ ก็จะอยู่ที่ กทม. 216 ราย และจังหวัดอื่น ๆ อีก 219 รายซึ่งในที่เรียนย่ำนะคะ หลายจังหวัดยังเชื่อมโยงกับสถานบันเทิง กทม. ด้วยนะคะ เดี๋ยวมาคุยกัน ไปดูสถานการณ์แน้วโน้มนะคะ หลายท่านจะเห็นกราฟสีแดง ตอนนี้สูงพอสมควรเลยค่ะ สูงเทียบเท่ากับช่วงที่เกิดการระบาดที่ตลาดบางแคนะคะ ที่เรายังเป็นห่วงพอสมควรเลยนะคะ ในส่วนของรายจังหวัดไปดูกันนิดหนึ่งนะคะ กทม. วันนี้ ตัวเลขอยู่ที่ 83 ราย ที่เป็นการพบจากระบบเฝ้าระวังและระบบบริการนะคะ 83 รายนี้นะคะ ต้องเรียนย้ำว่าเป็นตัวเลขที่นับจาก 00.00 น. ของวันนี้นะคะ ของสแตมป์นะคะ บุคลากรในโรงพยาบาลราชวิถี จะยังไม่อยู่ในกลุ่มก้อนนี้นะคะ จะมีรายงานของกระทรวงสาธารณสุขช่วงบ่าย เดี๋ยวก็คงมีอัปเดตตัวเลขที่เพิ่มจำนวนขึ้นด้วยค่ะ เชียงใหม่วันนี้มี 2 รายนะคะ ลำปาง 1 ราย นนทบุรี 8 ราย ซึ่งในส่วนของอยุธยาและนนทบุรีก็ยังถือได้ว่ามีความเชื่อมโยงกับ Cluster กับ กทม. ด้วยค่ะ ในหน้าถัดไปนะคะ สมุทรปราการ ชลบุรี สระแก้ว กับสถานบันเทิง กทม. นะคะ ที่สระแก้ว ที่ 15 ราย ชลบุรี 6 รายค่ะ สระแก้ว 20 ราย แล้วสระแก้วก็เป็นกลุ่มก้อนของสระแก้วที่เป็นกลุ่มของสถานบันเทิงของจังหวัดเองด้วยนะคะ ปทุมธานีวันนี้มี 3 ราย 12 ราย สุพรรณบุรี 18 รายนะคะ 1 และประจวบคีรรีขันธ์รายงาน ตอนนี้นะคะ ในส่วนของรายงานรายจังหวัดจะยาวนิดหนึ่ง หน้าสุดท้าย ขอนแก่น 2 รายนะคะ ก็คือยังเป็นผู้ที่ไปสถานบันเทิงนะคะ อุดรธานี 1 ราย ยังเกี่ยวข้องกัน อุดรธานี 1 ราย สงขลา 1 รายและนราธิวาส 1 รายค่ะ และในส่วนของกลุ่มที่เป็นการคัดกรองเชิงรุกในชุมชนนะคะ ในวันนี้ กทม. พบเพิ่มอีก 133 รายนะคะ สมุทรปราการ 5 รายค่ะ ในส่วนของผู้ที่เดินทางมาจากต่างประเทศนะคะ ก็เหมือนเดิมนะคะ ยังไปอยู่ในที่สถานกักกันที่รัฐจัดให้ ASQ แล้วก็ทำให้ไม่ต้องเป็นห่วงในกลุ่มนี้ เพราะว่าจะไม่มีการนำเชื้ออกมาแพร่ระบาดในชุมชนค่ะ ไปดูด Score Board เต็มจอเลยนะคะ ค่อนข้างที่จะเล็กนิดหนึ่ง คือ หลาย ๆ จังหวัดตอนนี้นะคะ เราก็ติดตามอย่างต่อเนื่อง กทม., ปทุมธานี, ชลบุรี สมุทรปราการ นนทบุรี นครปฐม ยังถือได้ว่ามีความเกี่ยวข้องเชื่อมโยงกันโดยตลอดนะคะ ยังเป็น Cluster และในวันนี้นะคะสมุทรสงครามไม่มีรายงาน แต่ว่าก่อนหน้านี้ก็พบว่ามีการรายงานในสัปดาห์นี้เช่นกันค่ะ ในส่วนของพระนครศรีอยุธยา 1 รายนะคะ และสุพรรณบรี กันค่ะ ในส่วนของแผ่นถัดไปนะคะ สระแก้ววันนี้อย่างที่เรียนนะคะ 20 ราย เชียงใหม่ 2 ราย และขอนแก่น 2 ราย วันนี้เดี๋ยวมีรายละเอียดมาพูดคุยกันด้วยนะคะ ในส่วนการรายงานแต่ละจังหวัดที่มีการอัปเดตตัวเลขนะคะ ขอให้ติดตามอัปเดตตัวเลขเพราะว่า โดยเฉพาะอย่างยิ่งใกล้เทศกาลสงกรานต์ จะมีเรื่องของการที่พบ Cluster ใหม่ ๆ มีการแพร่ระบาดจากการสัมผัสผู้ติดเชื้อในครอบครัว หรือผู้ใกล้ชิด ก็อาจจะมีรายงานเพิ่มขึ้นในระยะนี้กันด้วยนะคะ ใน่สวนของแผนที่ประเทศไทย สรุปทิศทางนิดหนึ่ง ถ้าท่านดูจากซ้ายสุดนะคะ ตอนแรกก็มีการแพร่กระจายของผู้ติดเชื้อ อยู่ที่ 16 จังหวัด แต่ในช่วง 28 มีนาคม เป็นแผนที่ที่ 3 นี้นะคะ ก็ลดลงไป 14 จังหวัด วันนี้ 4-7 เมษายนนี่นะคะ เพิ่มมาเป็น 27 จังหวัดค่ะ ทำให้วันที่ 18 ธันวาคม ถึง 7 เมษายน ที่มีผู้ติดเชื้ออยู่ที่ 68 จังหวัดนะคะ และถ้าสรุปรวมนี่ จังหวัดที่ยังรักษาไข่ได้นะคะ 9 จังหวัดที่ไม่มีผู้ติดเชื้อได้แก่ พะเยา แพร่ แม่ฮ่องสอน สกลนคร, พังงาน, ปัตตานี, ยะลา นะคะ ต้องชื่นชมพื้นที่นะคะ ที่ยังคงเฝ้าระวังอย่างเข้มงวดเลยทีเดียวค่ะ ไปดูข้อสรุปในที่ประชุม ศบค. ในวันนี้นะคะ ในเรื่องที่มีการหารือกันอย่างเข้มขนกันเลยนะคะ คือความเป็นห่วงเรื่องสถานบันเทิงใน กทม. ไปดูตัวเลขที่ทางกรมควบคุมโรค และ กทม. นำมาให้ศึกษากันนิดหนึ่งนะคะ ภาพแรกท่านจะเห็นทิศทางของกราฟแสดงจำนวนของผู้ติดเชื้อในช่วงระยะเวลาต่าง ๆ นะคะ ตอนซ้ายสุดนั่นก็คือตั้งแต่ 1 ธันวาคมที่ผ่านมา มีทั้งการรายางานผู้ติดเชื้อในกลุ่มต่าง ๆ นะคะ ไอคอนสยาม มี Cluster ปาร์ตี้วันเกิดบ้างนะคะ มีการรายงานตัวเลขของศูนย์กกักกันบ้างนะคะ ที่บางเขน สวนพลู แต่ช่วงที่สูงตอนขวามือสุดของท่านที่เห็นอยู่ตอนนี้นี่นะคะ เป็นจำนวนที่เพิ่มขึ้นอย่างรวดเร็ว กลุ่มสะท้านบันเทิงนะคะ ที่อยากให้ทุกท่านให้ความสำคัญ ในช่วงต้นนี่ค่ะ เราเริ่มได้ยินการรายงานจากปทุมธานี รังสิต มีเริ่มไปที่บางใหญ่ นนทบุรี ศาลายานครปฐม อยากให้ท่านเห็นภาพนิดหนึ่งค่ะว่า ศบค. ได้มีการทบทวนเป็นลักษณะพื้นที่ ไปดูสไลด์ถัดไปนิดหนึ่งนะคะ เป็นตัวอย่างของสถานบันเทิงที่พบในพื้นที่ ปทุมธานี รังสิต ปทุมธานี ท่านจะเห็นตัว Dot กลม ๆ สีน้ำเงิน และมีจุดกลม ๆ สีขาวอยู่ข้างในนี่นะคะ เป็นพื้นที่ที่มีรายงานพบผู้ติดเชื้อ ก็จะเห็นได้ว่าบางแห่งนี่นะคะ ก็จะพบ 6 ราย 5 ราย หรือว่า 2 ราย 1 รายก็มีนะคะ จะเห็นการกระจายเป็นลักษณะเป็นโซนในหลาย ๆ สถานบันเทิง ที่อยู่ในสถานที่ใกล้เคียง อีกจุดหนึ่ง ก็คือทองหล่อ เอกมัย แต่ว่ายังกระจายอยู่ในโซนที่ใกล้เคียงกัน เชื่อมโยงถึงกัน อย่างที่ได้เรียนไปก่อนหน้านี้แล้วนะคะ ว่าพฤติกรรมของนักเที่ยวนี่ บางครั้งจะไปในหลาย ๆ สถานบันเทิง ต่อเนื่องกันในคืนเดียวนะคะ รวมทั้งนักร้อง นักดนตรีเองก็เช่นกันค่ะ ก็จะมีการไปแสดงที่ผับที่หนึ่ง และ ที่หนึ่งนะคะ ไปดูตัวเลขสรุปอีกนิดหนึ่ง ตั้งแต่ 22 มีนาคม จนถึง 6 เมษายน ตอนนี้ตัวเลข คือ 291 นะคะ ที่ถือได้ว่ามีการเชื่อมโยงกัน ไปที่ไหนบ้าง มาดูรายละเอียดกันนิดหนึ่งนะคะ โดยเฉพาะที่เดียวนี่นะคะ ก็เป็นตัวเลขที่ 200 นะคะ มีชลบุรี ตอนนี้ยืนยันตัวเลขแล้ว 23 ราย สมุทรปราการ 18 สุพรรณบุรี 14 นนทบุรี 13 นครปฐม 7 ปทุมธานี 5 นะคะ เชียงใหม่ 2 ชุมพร 2 สาคร 2 ราย เลย กาญจนบุรี ตาอันนี้จังหวัดละ 1 ราย ท่านจะเห็นตามแผนที่ประเทศไทยนะคะ ว่า จากพื้นที่ กทม. และปริมณฑล ตอนนี้มีการกระจายนะคะ ผู้ติดเชื้อ ไปรายงานที่เชียงใหม่ ในภาคเหนือ เริ่มที่จะไปทางใต้ แล้วก็จะไปบางส่วนของภาคอีสาน ที่ประชุม ศบค. วันนี้มีรายงานเพิ่มเติมด้วยนะคะ ว่ายโสธร, เพชรบูรณ์ และเชียงราย ตอนนี้ในทีมสอบสวนโรคพบว่ายังมีความเชื่อมโยงกับสถานบันเทิงในส่วนของ กทม. ด้วยเช่นกัน ก็อยาก การรายงานของ กทม. และกระทรวงสาธารณสุขในช่วงบ่ายนี้ด้วยนะคะ ในแง่ของการบริหารจัดการนะคะ ทาง กทม. เอง ยกตัวอย่างนะคะ ท่านคงจะได้เห็นภาพข่าวว่าท่านรองตำรวจผู้บัญชาการตำรวจนครบาลปิยะ มวิชัย ก็ได้ร่วมกับทาง กทม. นะคะตอนนี้ได้มีการออกคำสั่งปิดสถานบันเทิงชั่วคราว ไป 3 เขตด้วยกันนะคะ ได้แก่ วัฒนา คลองเตย บางแค แล้วก็เป็นช่วงเวลาตั้งแต่ 6-9 เมษายน อันนี้ก็เป็นการทำงานของพื้นที่ กทม. นี่นะคะ ได้รับความร่วมมือกับในส่วนของทางผู้ว่าฯ กทม. นะคะ แล้วก็สำนักอนามัยนะคะ แล้วก็รวมถึง ศปม. ศูนย์ปฏิบัติการด้านความมั่นคงนะคะ มีการทบทวนเพิ่มความเข้มข้นในมาตรการกำกับดูแล และเพิ่มความถี่ในการตรวจตราในโซนที่เกี่ยวข้องนี้ด้วยนะคะ สืบเนื่องจากข้อเสนอจากที่ประชุม EOC ซึ่งหลายท่านได้ติดตามนะคะ ว่าทางกระทรวงสาธารณสุขได้มีการประชุมหารือกันเกี่ยวกับกรณีการแพร่ระบาดเป็นกลุ่มก้อนของสถานบันเทิง กทม. และปริมณฑล EOC ในวันที่ 5 เมษายนนี่นะคะ ทบทวนเรื่องการปรับระดับพื้นที่ การกำหนดพื้นที่ทั่วราชอาณาจักรนะคะ ซึ่งนำเรียนที่ประชุม โดยท่านอธิบดีกรมควมคุมโรคด้วยค่ะ ศบค. ชุดเล็กก็ได้ของกระทรวงสาธารณสุข ต้องเรียนให้พี่น้องประชาชนเข้าใจด้วยนะคะ ว่าในส่วนของการทำงานของกรมควบคุมโรคและกระทรวงสาธารณสุขนี่ ก็มีความเป็นห่วงที่สถานบันเทิงนั้น อาจจะมีการแพร่กระจายการติดเชื้อข้าวพื้นที่ข้างจังหวัด เพราะกรณีที่สถานบันเทิง 1 ต้องปิดลงชั่วคราว บุคลากรหรือพนักงาน ก็อาจจะมีการทำงานในอีกสถานที่หนึ่ง จึงมีการเสนอในเรื่องของการปรับพื้นที่สีเป็นรายจังหวัด เปป็นรายพื้นที่นะคะ ก็ตามในวันนี้ค่ะ ในที่ประชุม ศบค. ชุดเล็กได้มีข้อสรปุนะคะ ว่ามาตรการที่มีอยู่เดิม นะคะ ก็มอบอำนาจให้กระทรวงสาธารณสุขร่วมหารือกับกระทรวงมหาดไทยนะคะ เพื่อที่จะหาข้อสรุปที่มีประสิทธิภาพ แล้วก็สามารถควบคุมการแพร่ระบาดได้อย่างดีที่สุดค่ะ การปรับพื้นที่สียังไม่มีการปรับพื้นที่สีนะคะ ตามที่ทางคณะกรรมการ EOC เสนอมา แต่อยากให้พี่น้องประชาชนติดตามรายงานอย่างกระชั้นชิดเลยค่ะ สาธารณสุขกับมหาดไทยยังคงมีอย่างรายละเอียดด้วยค่ะ อยากให้ทุกท่านได้เห็นภาพ มาตรการที่มีอยู่เดิมนิดหนึ่ง เราไปดูรายละเอียดของพระราชกำหนดฉุกเฉิน มาตรา 9 ฉบับที่ 15 นะคะ มีรายละเอียดว่าไว้อย่างไรบ้าง คือ อย่างที่เรียนนะคะ ว่าด้านการแพทย์และสาธารณสุข ในส่วนของกระทรวงสาธารณสุขนั่นเองนะคะ และศูนย์บริหารสถานการณ์โควิด-19 กระทรวง คือ อันนี้เป็น 2 หน่วยงานหลักค่ะ ที่มีอำนาจนะคะ ในการร่วมพิจารณาประเมิน และกำหนดพื้นที่สถานการณ์เพิ่มเติมค่ะ การบริหารจัดการและเตรียมความพร้อมในการป้องกันการระบาด หมายความว่าใน พ.ร.ก. ฉุกเฉินนี่นะคะ ในมาตรา 9 มอบอำนาจให้กับสาธารณสุขกับมหาดไทย หารือกันเพื่อที่จะปรับพื้นที่ปรับสีได้อย่างอิสระนะคะ ปรับมาตรการใด ๆ ได้อย่างอิสระนะคะ อีกฉบับหนึ่งนะคะ เป็นฉบับที่ 18 ค่ะ ได้ระบุไว้ชัดเจน ว่าพนักงาน เจ้าหน้าที่ ซึ่งอาจจะหมายถึง ตำรวจมีอำนาจเข้าตรวจสอบค่ะ การใช้อาคารสถานที่และการดำเนินการของเจ้าของให้เป็นไปหรือผู้จัดการสถานที่ให้เป็นไปตามแนวทางมาตรการการป้องกันโรคนะคะ รวมทั้งหากพบการกระทำที่อาจมีความเสี่ยงต่อการแพร่ระบาดของโรค พนักงานเจ้าหน้าที่สามารถที่จะให้คำแนะนำตักเตือนห้ามปรามและมีอำนาจกำหนดช่วงเวลาให้มีการปรับปรุงแก้ไขค่ะ เพื่อป้องกันการแพร่ระบาดโรค และรวมถึงมีอำนาจเสนอให้มีคำสั่งปิดเป็นการชั่วคราวนะคะ ซึ่งในฉบับที่ 18 กันนี่นะคะ ในส่วนท้ายนี่ยังบอกได้อีกนะคะ ผู้ว่าราชการจังหวัดหรือผู้ว่าฯ กทม. โดยความเห็นชอบของคณะกรรมการโรคติดต่อ สามารถพิจารณาปรับระดับพื้นที่สถานการณ์ย่อยในระดับเขตพื้นที่ความรับผิดชอบ เพื่อให้สอดคล้องกับสถานการณ์การระบาดกับ COVID-19 ต่าง ๆ ค่ะ หมายความว่าในส่วนของ ศบค. ชุดเล็ก วันนี้นะคะ ได้ข้อสรุป ก็คือว่าให้กลับไปที่ พรก. ฉุกเฉิน ซึ่งมีอยู่แล้ว และมอบอำนาจให้กระทรวงสาธารณสุข กระทรวงมหาดไทยได้หารือร่วมกันนะคะ และก็ทำงานร่วมกันในพื้นที่ ทั้งในส่วนของผู้ว่าราชการจังหวัด ผู้ว่าฯ กทม. ร่วมกับคณะกรรมการโรคติดต่อนะคะ สามารถที่จะพิจารณาการจัดการแต่ละพื้นที่ ลงรายละเอียดหยิบย่อยไปแต่ละอำเภอนี่นะคะ ถ้าพื้นที่มีความเห็นอย่างไรนี่นะคะ สามาถรดำเนินการได้ตามความเห็นชอบตามบุคคลทั้งหมด ที่ได้เอ่ยนามมาเมื่อสักครู่นะคะ และเช่นเดียวกันค่ะ ไปดู พ.ร.บ. โรคติดต่อ พุทธศักราช 2558 เช่นกันนะคะ ระบุไว้เลยว่าผู้ว่าฯ กับผู้ว่า กทม. นี่นะคะ ในความรับผิดชอบของผู้ว่าจังหวัดหรือคณะกรรมการโรคติดต่อ กทม. มีอำนาจนะคะ ในการสั่งปิดสถานที่ประกอบหรือจำหน่ายอาหาร หรือว่าเครื่องดื่มนี่นะคะ เป็นการชั่วคราว และก็สามารถที่จะมีอำนาจที่จะสั่งเปิดในกรณีที่สถานบริการนั้น ๆ สามารถทำได้ตามมาตรการที่พื้นที่กำหนดค่ะ ในส่วนของแต่พื้นที่ อยากจะให้ทุกท่านเห็นภาพนิดหนึ่งนะคะ พื้นที่ได้ทำหน้าที่นี้ เรียกได้ว่าเป็นกลไกหลักที่แต่ละพื้นที่นั้นเขาดำเนินการอยู่แล้วนะคะ ยกตัวอย่าง เช่น ในพื้นที่เชียงใหม่นี่นะคะ คณะกรรมการโรคติดต่อเชียงใหม่ที่ผ่านมา พบว่ามีการรายงานผู้ติดเชื้อในสถานบันเทิงที่เชียงใหม่ 2 รายนี่นะคะ ก็ปรากฏว่าคณะกรรมการโรคติดต่อจังหวัดเชียงใหม่ ทบทวนมาตรการและได้มีการออกมาตการคำสั่งปิดสถานบริการ 2 แห่ง บริเวณถนนนิมมานเหมินทร์นะคะ 6-19 เมษายนนะคะ อันนี้เป็นตัวอย่างที่พื้นที่ได้มีกลไกที่บริหารจัดการด้วยความเห็นชอบของคณะกรรมการที่เป็นองค์กรหลักของพื้นที่อยู่แล้ว เช่นเดียวกันกับที่ทุกท่านเห็นการรายงานผู้ติดเชื้อชลบุรีนะคะ ทางสสจ. ชลบุรี หรือว่าสำนักงานสาธารณสุขจังหวัดนี่ หลังจากพบรายงานผู้ติดเชื้อ 23 ราย อย่างนี่เป็นต้น ซึ่งในจังหวัดได้สืบเนื่องมาจากสถานบันเทิงย่านทองหล่อ ตอนนั้นนี่ สสจ. ได้ออกประกาศทันทีค่ะ ว่าขอความร่วมมือชาวชลบุรีที่มีประวัติเดินทางไปสถานบันเทิง กทม. หรือปริมณฑลนะคะ แล้วก็ให้พนักงานสถานบันเทิง สีราชา บางละมุงทุกคนนะคะ ก็ไปตรวจหาเชื้อกันทุกรายด้วย อันนี้เป็นตัวอย่างของการที่พื้นที่เข้าไปดูปัญหาการระบาด การติดเชื้อ เข้าไปสอบสวนโรคนะคะ และท่านเองจะเป็นคนที่รู้ปัญหาและมีความเข้าใจพื้นที่ได้ดีที่สุดนะคะ ก็ออกมาตรการกำหนดมาตรการที่มาจากพื้นที่ แล้วก็มีประสิทธิภาพสูงสุดค่ะ ในส่วนของ ศบค. นี่นะคะ ก็มีมาตรการที่ออกเป็นมาตราการกว้าง ๆ ดังนี้นะคะ เมื่อวันจันทร์ค่ะ รายงานไปในวันจันทร์นี้ค่ะ ได้พบมีผู้ติดเชื้อในสถานประกอบการ หากพบเป็นสถานประกอบการแห่งเดียวนะคะ จะต้องมีการเสนอให้มีการปิดสถานประกอบการนั้น ๆ กรณีถ้าพบว่ามีผู้ติดเชื้อในสถานประกอบการหลาย ๆ แห่งในพื้นที่ใกล้เคียงกันเป็นโซน ก็พื้นที่จะมีการพิจารณาปิดพื้นที่ทั้งโซนนะคะ ในสถานประกอบการที่อยู่ในบริเวณเดียวกัน ก็จำเป็นต้องปิดทั้งบริเวณค่ะ และในกรณีที่พบว่าการแพร่ระบาดมีหลายพื้นที่ หลายโซน หลายบริเวณ ก็มีอำนาจของผู้ว่าราชการจังหวัด ร่วมกับสำนักงานโรคติดต่อนะคะ ให้มีการปิดชั่วคราวนะคะ ในส่วนของสถานบริการทั้งจังหวัดอย่างน้อย 2 สัปดาห์อย่างนี้เป็นต้นนะคะ อยากให้ทุก ๆ ท่านติดตามการรายงานของจังหวัด ของพื้นที่ เพราะว่า การที่เราจะใช้ยาแรงปิดหมดทั้งประเทศ อันนี้อาจจะยังไม่ถือได้ว่ามีประสิทธิภาพ และอีกอย่างหนึ่งพื้นที่ที่เข้าใจพื้นที่เข้าใจปัญหาแล้วก็ลงพื้นที่ลงตรวจสอบด้วยตัวเองน่าจะกำหนดมาตรการได้ดีที่สุดค่ะ ในส่วนของ กทม. นะคะ พบว่าใน กทม. ได้มีรายงานว่าการคัดกรองเชิงรุกนะคะ ในส่วนของสถานบันเทิงได้ออกตรวจ รายแล้วนะคะ เมื่อวานนี้รถพระราชทานตรวจไป 1,500 กว่ารายนะคะ ก็ขอความร่วมมือว่าใครที่ไปใช้บริการสถานบันเทิง ที่ กทม. ก็ประกาศอย่างชัดเจนแล้วนะคะ ให้เข้าไปที่เว็บไซต์ BKK COVID-19 นะคะ Bangkok CoVID Thailane ทุกท่านเข้าไปนี่นะคะ จะมีคล้าย ๆ แบบสอบถามนะคะ เข้าไปประเมินว่าท่านเป็นผู้สัมผัสเสี่ยงต่ำหรือไม่นะคะ ในกรณีที่ท่านทำแบบสอบถามแล้วพบว่าเป็นผู้สัมผัสเสี่ยงสูงนี่นะคะ ก็จะมีเจ้าหน้าที่ติดต่อท่านไปในโดยทันที สายด่วนสำนักอนามัยแล้วก็ Facebook Page ของกรมอนามัย รายละเอียดให้ท่านติดตามด้วยนะคะ ว่าบริเวณไหนเป็นพื้นที่เสี่ยง แล้วก็มีการอัปเดตตัวเลขให้ท่านเข้าไปดู ก็ตาม กทม. ก็ขอความร่วมมือกันด้วยนะคะ ที่พบว่าท่านอาจจะมีโอกาสเข้าไปในบริเวณสถานที่เสี่ยง หรือว่าคนในครอบครัวมีประวัติไปสัมผัสสถานบันเทิงที่ กทม. และปริมณฑลประกาศตอนนี้นะคะ ขอให้ท่านเข้าไปตรวจเชื้ออย่างทันทีค่ะ แล้วก็วันนี้ผลตรวจยังไม่ออกหรือผลการตรวจยังเป็นลบในครั้งที่ 1 นี่นะคะ ก็ขอให้กักตัวด้วย ทาง ศบค. ก็ขอขอบคุณทุกท่านนะคะ ตอนนี้เราจะเห็นในภาพข่าวว่ามีการเปิดเผยข้อมูลว่าเป็นผู้ติดเชื้อ มีทั้งนักกีฬา มีบุคลากรต่าง ๆ นะคะ บุคลากรที่เป็นเจ้าหน้าที่รัฐก็มีนะคะ อยากให้ทุกท่านร่วมไม้ร่วมมือในการเปิดเผยข้อมูล ผู้ป่วยนะคะ ในพื้นที่โรงพยาบาลก็มีนะคะ ที่แพทย์นัด แต่รีบโทร. มารายงานก่อนว่า เพราะว่าไปเที่ยวสถานบันเทิงในย่าน กทม. มาก็จำเป็นต้องกักตัวอยู่ที่บ้าน อันนี้ก็เป็นความรับผิดชอบของท่านนะคะ แล้วก็ขอบคุณอย่างยิ่งเลยค่ะ ที่ท่านให้ความร่วมไม้ร่วมมือนะคะ และนอกจากนี้นะคะ ในส่วนของการฟังรายละเอียดการประกาศของแต่ละพื้นที่ แต่ละจังหวัด ข้ามพื้นที่ด้วยนะคะ อย่างเช่น พื้นที่มีอำนาจในการกำหนดมาตรการที่เหมาะสมที่สุดในการเฝ้าระวังการแพร่ระบาดของพื้นที่ สมมติว่าท่านกำลังวางแผนจะเดินทางไปจังหวัดใด พื้นที่ใด จังหวัดใด ท่านต้องเข้าไปศึกษามาตรการของจังหวัดนั้นค่ะ อย่างเช่น บางจังหวัดจะมีมาตรการว่า ผู้ที่เดินทางจากพื้นที่เสี่ย5 จังหวัด คือ กรุงเทพฯ ปริมณฑล อย่างนี้เป็นต้น ถ้าผ่านเข้าไปในพื้นที่จังหวัดนั้น ๆ ต้องกักตัว 14 วัน อันนี้ท่านต้องฟังของแต่ละพื้นที่จังหวัดค่ะ เพราะว่าอย่างที่เรียนนะคะ ว่าผู้ว่าราชการจังหวัดร่วมกับคณะกรรมการโรคติดต่อของจังหวัด ท่านจะถือได้ว่ามีอำนาจสูงสุดในการบริหารจัดการของพื้นที่ของท่านค่ะ ก็อย่างไรก็ตามนะคะ เสี่ยงทางคณธกรรมการวัคซีนนะคะ ก็จัดสรรวัคซีนกระจายไปให้กับผู้ที่ถือได้ว่าเป็นผู้สัมผัสเสี่ยงสูง แล้วก็ถือได้ว่าที่จะสัมผัสกับผู้ป่วยด้วยนะคะ ก็การกระจายวัคซีนต้องติดตามรายละเอียดเร็ว ๆ นี้ด้วยค่ะ มาดูในรายละเอียดการกระจายของวัคซีนกันนิดหนึ่งหน่อยนะคะ คือในส่วนของรายงาน 6 เมษายนนี่นะคะ พบว่า ผู้ที่ได้รับวัคซีนรวม ๆ ไปแล้วนี่นะคะ เข้มที่ 1 อยู่ที่ประมาณ 274,054 ราย และผู้ที่ได้รับวัคซีน 2 เข็มนี่นะคะ ก็อยู่ที่ 49,635 แล้วตอนนี้นี่สาธารณสุข ก็รายงานว่ากระจายวัคซีนก็ทำได้ตามแผนนะคะ ก็ 77 จังหวัดในส่วนของการที่ท่านต้องรับวัคซีนล็อกแรก อาจจะจำนวนไม่มากนะคะ แต่เพื่อเตรียมความพร้อมสำหรับการที่วัคซีน Lot ใหม่มาถึง จะมั่นใจได้ว่า ภาคของสาธารณสุขก็จะสามารถให้บริการฉีดวัคซีนให้กับพี่น้องประชาชนได้เป็นไปตามแผนนะคะ ในส่วนของ… มีรายละเอียดวัคซีนโลกนิดหนึ่งนะคะ ถ้านับวันที่ 5 เมษายนค่ะ ทั่วโลกนี่มีผู้คนที่ฉีดวัคซีนไปแล้ว 658,000,000 โดส โดสนะคะ ไม่ใช่จำนวนราย ซึ่งอัตราการฉีดนี่นะคะ อยู่ที่ 16.5 ล้านโดสต่อวัน ใน 151 ประเทศ ถ้าท่านดูแผนภูมิวงกลม ๆ ทางด้านขวามือ ท่านจะเห็นเกือบครึ่งนะคะ มีการกระจายสีเขียว ก็คืออเมริกาเหนือกระจายไปถึง 27 เปอร์เซ็นต์ค่ะ ยุโรปรวม ๆ หลาย ๆ ประเทศนี่นะคะ 18.58 เป็นแผนภูมิวงกลมสีน้ำเงินเข้มนะคะ ไปดูสไลด์ถัดไปนิดหนึ่งท่านจะเห็นว่าแต่ละประเทศ คือ ถ้าดูข้างหน้าตามธงชาติของแต่ละประเทศนี่นะคะ อย่างเช่น อินเดีย อเมริกา สหราชอาณาจักร ก็คืออังกฤษนี่นะคะ เขามีการสั่งจองวัคซีนค่ะ สั่งจองทั่วโลกนี่ 9,600 ล้านโดสนะคะ อย่างเช่น หมายเลข 2 สหรัฐอเมริกานี่ 197 เปอร์เซ็นต์ หมายความว่าประชากรเขา 100 นี่ เขาสั่งจองวัคซีน 2 เท่า เกินจำนวนประชากรนะคะ อังกฤษนี่นะคะ มียอดจองวัคซีนที่ 339.6 เปอร์เซ็นต์ ญี่ปุ่นเองนะคะ จองวัคซีน … เปอร์เซ็นต์ แคนาดาจองวัคซีน 333 เปอร์เซ็นต์ อันนี้อยากให้ท่านเห็นภาพนะคะ เห็นชัดเจนเหมือนกันว่า 10 ประเทศที่สั่งจองวัคซีนตามสัดส่วนประชากรมากที่สุดนี่ ตัวเลขเกิน 100 ทั้งนั้นเลย วัคซีนมีการผลิตได้มากก็จริง แต่ประเทศหลายประเทศมีการสั่งจองวัคซีนไปกักตุนก็ว่าได้นะคะ หมายถึงว่าประชากรนี่เขาสั่งจองไว้ก่อนนี่ 3 เท่าอย่างนี อย่างนี้เป็นต้นนะคะ ก็อยากสะท้อนให้เห็นค่ะว่า หลายท่านถามมาว่าเราจัดหาวัคซีนได้หรือยัง ต้องบอกว่าตลาดวัคซีนตอนนี้เป็นตลาดผู้ผลิตผู้ค้าจริง ๆ ค่ะ คือ มีวัคซีนออกมาในท้องตลาดมากก็จริง แต่ผู้ที่สั่งจองไปอยู่ในจำนวนไม่กี่ประเทศ ทำให้การจัดหาวัคซีนนี่ เรียกได้ว่ายังมีจำกัดนะคะ แต่อย่างไรก็ตามนี่ มิถุนายนนี่ที่ประเทศเราก็จะได้รับการกระจายวัคซีนอย่างเหมาะสมเลยนะคะ ถ้าถึงตอนนั้น สาธารณสุขของเราก็พร้อมนะคะ ที่จะให้การบริหารฉีดวัคซีนให้กับพี่น้องประชาชน ระหว่างนี้ในเมื่อการกระจายวัคซีนอาจจะยังไม่ทั่วถึง ขอความร่วมมือพี่น้องประชาชนนะคะ ของเทศกาลที่ใกล้จะถึงนี้ด้วยนะคะ เพื่อความจำเป็นค่ะ ท่านอยู่บ้านหยุดเพื่อชาติกันอีกสักครั้งหนึ่งนะคะ และถ้าจำเป็นต้องเดินทางอย่าลืมนะคะ พกหน้ากากอนามัย เพื่อตัวท่านเอง หลายท่านนะคะ พกไป 2, 3 ชิ้น เผื่อคนรอบข้างด้วยก็ได้นะคะ ว่าหากท่านต้องเข้าไปในพื้นที่ชุมชน ท่านได้มีโอกาสไปสัมผัสผู้ติดเชื้อ ถ้าท่านใส่อนามัย ถ้าผู้ติดเชื้อสวมหน้ากากอนามัยอย่างถูกต้องด้วยนะคะ ลดอัตราการติดเชื้อได้ 90 เปอร์เซ็นต์ด้วยนะคะ การระมัดระวัง ก็ฝากพี่น้องประชาชนไว้ด้วยค่ะ</w:t>
      </w:r>
    </w:p>
    <w:p>
      <w:pPr>
        <w:pStyle w:val="BodyText"/>
      </w:pPr>
      <w:r>
        <w:t xml:space="preserve">(คุณปวีณา) ค่ะ วันนี้ท่านผู้ช่วยโฆษกฯ แถลงได้ครอบคลุมแล้วนะคะ รวมถึง… ส่งมาด้วย สุดท้ายอยากให้ทางท่านผู้ช่วย ฝากถึงคุณผู้ชมค่ะ ว่าจะปฏิบัตอย่างไรในช่วงของการระบาดและที่สำคัญช่วงวันหยุดยาว หลายคนจองตั๋วจองเที่ยวบินในการเดินทางแล้ว ควรจะเพิ่มมาตรการกับตัวเอง แล้วก็ครอบครัวอย่างไรคะ</w:t>
      </w:r>
    </w:p>
    <w:p>
      <w:pPr>
        <w:pStyle w:val="BodyText"/>
      </w:pPr>
      <w:r>
        <w:t xml:space="preserve">(แพทย์หญิง อภิสมัย) หลายท่านถามเข้ามานะคะ คือ พอมีการรายงานสถานการณ์ระบาดที่ตัวลเขสูงขึ้นหลายท่านก็เกิดการลังเล ท่านจำเป็นต้องเดินทาง ท่านยังสามารถเดินทงได้ค่ะ แต่ว่าการดูแลมาตรการส่วนตัวนะคะ ถือได้ว่ามีความสำคัญสูงสุด ยังต้องเว้นระยะห่าง ล้างมือ สวมหน้ากากอนามัย ถ้าท่านข้ามพื้นที่เสี่ยงขอให้ฟังมาตรการของพื้นที่ของจังหวัดอย่างใกล้ชิดนะคะ แล้วก็ขอความร่วมมือไปยัง อสม. ในแต่ละพื้นที่นะคะ ในช่วงเทศกาลสงกรานต์ท่านอาจจะต้องเหนื่อยหน่อยค่ะ ว่ามีใครเดินทางมาจากพื้นที่เสี่ยงหรือไม่อย่างไร ขอให้การดูแลเขานิดหนึ่งรวมทั้งผู้ว่าจังหวัด ผู้ว่าราชการและคณะกรรมการโรคติดต่อ ท่านติดตามสถานการณ์อย่างใกล้ชิดนะคะ การเฝ้าระวังเชิงรุก อย่างที่ใน กทม. นะคะ ตำรวจ สปม. เองก็จะเพิ่มมาตราการการตรวจสถานบันเทิง ร้านอาหาร สถานบริการต่าง ๆ อย่างเข้มงวดในช่วงนี้ค่ะ ก็ขอให้พี่น้องประชาชนนะคะ ที่อาจจะต้องไปใช้บริการร้านอาหาร สถานบันเทิงอะไรต่าง ๆ ในช่วงนี้นี่ ระมัดระวัง แล้วก็ให้ความร่วมมือกับมาตราการต่าง ๆ ของพื้นที่ หากพบว่าท่านเองมีปัจจัยเสี่ยงเป็นผู้ต้องสงสัยให้รีบไปตรวจนะคะ ใกล้บ้าน หรือว่าไปที่ ก็จะมีการรายงานว่าไปตรวจที่ไหนอย่างไรบ้างนะคะ ก็ขอให้ร่วมมือกันในช่วงนี้นะคะ ก็อยากขอท่านให้ความสำคัญอย่างยิ่งค่ะ สำหรับวันนี้ขอประกาศนะคะ สวัสดีค่ะ</w:t>
      </w:r>
    </w:p>
    <w:p>
      <w:pPr>
        <w:pStyle w:val="BodyText"/>
      </w:pPr>
      <w:r>
        <w:t xml:space="preserve">(คุณปวีณา) กราบขอบพระคุณค่ะ แพทย์หญิง อภิสมัย ศรีรังสรรค์ ผู้ช่วย โฆษก ศบค. นะคะ ณ วันนี้มาตรการที่ ศบค. ชุดเล็กพิจารณา ก็คือยังไม่มีการปรับสีพื้นที่แต่อย่างใดนะคะ ท่านสามารถที่จะเดินทางข้ามจังหวัดได้ แต่ที่สำคัญทุกคนต้องศึกษาเรื่องของการประกาศในแต่ละพื้นที่แต่ละจังหวัด ซึ่งเป็นปลายทางที่เราจะเดินทางไป ณ วันนี้มีกำหนดอย่างไรบ้าง อย่างเช่น เดินทางไปแล้วจะต้องกักตัวหรือไม่ หรือจะต้องแจ้งที่หน่วยงานใดนะคะ เพื่อที่จะทำให้การเดินทางของท่านนั้นสามารถที่จะควบคุมสถานการณ์จาก COVID-19 ค่ะ ลำดับถัดไปค่ะ ขอเรียนเชิญท่านณัฐภาณุ นพคุณ รองโฆษกกระทรวงการต่างประเทศ เรียนเชิญ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ท่านณัฐภาณุ นพคุณ รองอธิบดีกรมสารนิเทศและรองโฆษกกระทรวงการต่างประเทศนะคะ สำหรับสถานการณ์ในช่วงนี้ที่มีการระบาดจากสถานบันเทิงนี้นะคะ น่าจะมีความกังวลใจ เรื่องข่าวสารต่าง ๆ แล้วอาจจะเกิดความเครียด เรา ในฐานะที่เป็นประชาชนนั้น จะป้องกันตัวเองอย่างไรนะคะ วันนี้รายการในช่วงเวลา 14.00 น. ค่ะ NBT ร่วมใจสู้ภัย COVID-19 ได้เรียนเชิญทางท่าน ดร. ที่ปรึกษาคณะกรรมการปรึกษาโควิด-19 มาพุดคุยกันนะคะ ว่าการประเมินสถานการณ์ครั้งนี้เป็นอย่างไร ประชาชนจะป้องกันตัวเองได้อย่างไร และที่สำคัญหากจะเดินทางไปท่องเที่ยว หน่วยงานที่เกี่ยวข้องอย่างกรมศิลปกร และประธานสภาการท่องเที่ยวแห่งประเทศไทย มาตรการรับมืออย่างไรบ้างค่ะ มาพูดคุยกัน 1 ชั่วโมง เต็มอิ่มอย่างแน่นอนนะคะ ติดตามได้ทางช่อง 2 NBT2HD ค่ะ วันนี้หมดเวลาแล้วนะคะ การแถลงข่าวจากศูนย์บริหารสถานการณ์COVID-19 ทีมงานลาไปก่อน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เม.ย. 64)</dc:title>
  <dc:creator/>
  <cp:keywords/>
  <dcterms:created xsi:type="dcterms:W3CDTF">2021-04-07T10:02:43Z</dcterms:created>
  <dcterms:modified xsi:type="dcterms:W3CDTF">2021-04-07T1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เมษายน 2564 เวลา 11.15 น.</vt:lpwstr>
  </property>
  <property fmtid="{D5CDD505-2E9C-101B-9397-08002B2CF9AE}" pid="3" name="subtitle">
    <vt:lpwstr/>
  </property>
</Properties>
</file>